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57ED1C06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F3716E" w:rsidRP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歩容と変形性膝関節症に関する疫学調査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E940C23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F3716E" w:rsidRP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大学院医学研究科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F3716E" w:rsidRP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むつ下北地域医療学講座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7C282D5F" w14:textId="4E6457C5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 w:rsidRP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佐々木　英嗣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2</cp:revision>
  <cp:lastPrinted>2022-10-17T02:51:00Z</cp:lastPrinted>
  <dcterms:created xsi:type="dcterms:W3CDTF">2023-09-05T07:52:00Z</dcterms:created>
  <dcterms:modified xsi:type="dcterms:W3CDTF">2025-10-21T01:46:00Z</dcterms:modified>
</cp:coreProperties>
</file>